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katie daniels</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katie</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daniels</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257 s vine unit c park ridge  60068</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kdaniels0903@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9973774</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connor</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6/4/2020</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carter</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9/3/2015</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22/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